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9EF43" w14:textId="03A365AC" w:rsidR="005C60EA" w:rsidRDefault="00743125">
      <w:r>
        <w:rPr>
          <w:noProof/>
        </w:rPr>
        <w:drawing>
          <wp:anchor distT="0" distB="0" distL="114300" distR="114300" simplePos="0" relativeHeight="251658240" behindDoc="1" locked="0" layoutInCell="1" allowOverlap="1" wp14:anchorId="677444F6" wp14:editId="1F1F022E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5543550" cy="3505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35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47373">
        <w:t>James Riley Dorough</w:t>
      </w:r>
    </w:p>
    <w:sectPr w:rsidR="005C60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DAztzC1NDEzMrRU0lEKTi0uzszPAykwqgUAcumnhywAAAA="/>
  </w:docVars>
  <w:rsids>
    <w:rsidRoot w:val="00AC3901"/>
    <w:rsid w:val="00276032"/>
    <w:rsid w:val="004A6D00"/>
    <w:rsid w:val="005C60EA"/>
    <w:rsid w:val="00743125"/>
    <w:rsid w:val="007D1898"/>
    <w:rsid w:val="00AC3901"/>
    <w:rsid w:val="00B47373"/>
    <w:rsid w:val="00F405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032AA"/>
  <w15:chartTrackingRefBased/>
  <w15:docId w15:val="{B5FFEDF5-C232-4633-BE28-BDE284519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rough, James Riley</dc:creator>
  <cp:keywords/>
  <dc:description/>
  <cp:lastModifiedBy>Dorough, James Riley</cp:lastModifiedBy>
  <cp:revision>5</cp:revision>
  <dcterms:created xsi:type="dcterms:W3CDTF">2021-11-15T00:44:00Z</dcterms:created>
  <dcterms:modified xsi:type="dcterms:W3CDTF">2021-11-15T00:55:00Z</dcterms:modified>
</cp:coreProperties>
</file>